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phthalmologist</w:t>
      </w:r>
      <w:r>
        <w:t xml:space="preserve"> </w:t>
      </w:r>
      <w:r>
        <w:t xml:space="preserve">Position</w:t>
      </w:r>
      <w:r>
        <w:t xml:space="preserve"> </w:t>
      </w:r>
      <w:r>
        <w:t xml:space="preserve">in</w:t>
      </w:r>
      <w:r>
        <w:t xml:space="preserve"> </w:t>
      </w:r>
      <w:r>
        <w:t xml:space="preserve">Israel</w:t>
      </w:r>
      <w:r>
        <w:t xml:space="preserve"> </w:t>
      </w:r>
      <w:r>
        <w:t xml:space="preserve">Jerusalem</w:t>
      </w:r>
    </w:p>
    <w:bookmarkStart w:id="21"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t xml:space="preserve">To the Hiring Committee,</w:t>
      </w:r>
      <w:r>
        <w:br/>
      </w:r>
      <w:r>
        <w:t xml:space="preserve">[Hospital/Clinic Name]</w:t>
      </w:r>
      <w:r>
        <w:br/>
      </w:r>
      <w:r>
        <w:t xml:space="preserve">[Address]</w:t>
      </w:r>
      <w:r>
        <w:br/>
      </w:r>
      <w:r>
        <w:t xml:space="preserve">Jerusalem, Israel</w:t>
      </w:r>
      <w:r>
        <w:br/>
      </w:r>
      <w:r>
        <w:t xml:space="preserve">[Email Address] | [Phone Number]</w:t>
      </w:r>
    </w:p>
    <w:bookmarkStart w:id="20" w:name="dear-hiring-committee"/>
    <w:p>
      <w:pPr>
        <w:pStyle w:val="Heading2"/>
      </w:pPr>
      <w:r>
        <w:t xml:space="preserve">Dear Hiring Committee,</w:t>
      </w:r>
    </w:p>
    <w:p>
      <w:pPr>
        <w:pStyle w:val="FirstParagraph"/>
      </w:pPr>
      <w:r>
        <w:t xml:space="preserve">I am writing to express my strong interest in the Ophthalmologist position at your esteemed institution in Israel Jerusalem. As a dedicated and experienced ophthalmologist with a passion for advancing eye care and serving diverse communities, I am eager to contribute my clinical expertise, technical skills, and commitment to patient-centered care to your team. The opportunity to work in Jerusalem—a city rich in history, culture, and medical innovation—aligns perfectly with my professional aspirations and personal values.</w:t>
      </w:r>
    </w:p>
    <w:p>
      <w:pPr>
        <w:pStyle w:val="BodyText"/>
      </w:pPr>
      <w:r>
        <w:t xml:space="preserve">With over [X years] of experience in ophthalmology, I have developed a deep understanding of diagnosing and managing a wide range of eye conditions, from common refractive errors to complex surgical cases. My training at [Medical School/Residency Program] equipped me with the knowledge and precision required to deliver high-quality care, while my work at [Previous Hospital/Clinic] allowed me to refine my skills in procedures such as cataract surgery, glaucoma management, and corneal transplants. I have consistently prioritized patient education, ensuring that individuals understand their conditions and treatment options to foster informed decision-making and long-term compliance.</w:t>
      </w:r>
    </w:p>
    <w:p>
      <w:pPr>
        <w:pStyle w:val="BodyText"/>
      </w:pPr>
      <w:r>
        <w:t xml:space="preserve">What sets me apart as an Ophthalmologist is my ability to merge clinical excellence with compassionate care. In Jerusalem, where healthcare is deeply intertwined with the cultural and social fabric of the community, I am particularly drawn to the opportunity to serve patients from diverse backgrounds. The city’s unique blend of traditional and modern medical practices provides an ideal environment for fostering innovation while respecting local customs. I am confident that my ability to communicate effectively with patients in multiple languages—[list languages if applicable]—will enhance the quality of care I provide and build trust within the community.</w:t>
      </w:r>
    </w:p>
    <w:p>
      <w:pPr>
        <w:pStyle w:val="BodyText"/>
      </w:pPr>
      <w:r>
        <w:t xml:space="preserve">Israel, and specifically Jerusalem, is a hub for cutting-edge medical research and technology. My commitment to staying at the forefront of ophthalmic advancements drives me to incorporate evidence-based practices into my work. Whether it is adopting new diagnostic tools or participating in clinical trials, I strive to ensure that my patients receive the most advanced care available. I am particularly interested in collaborating with your institution on initiatives that address public health challenges, such as preventing vision loss in underserved populations or promoting early detection of ocular diseases.</w:t>
      </w:r>
    </w:p>
    <w:p>
      <w:pPr>
        <w:pStyle w:val="BodyText"/>
      </w:pPr>
      <w:r>
        <w:t xml:space="preserve">Working as an Ophthalmologist in Israel Jerusalem would allow me to contribute to a healthcare system that values both innovation and accessibility. The city’s vibrant medical community offers opportunities for interdisciplinary collaboration, and I am eager to engage with colleagues who share my dedication to excellence. I am also motivated by the chance to work in a setting where patient care is prioritized alongside professional growth, ensuring that every individual receives personalized attention and support.</w:t>
      </w:r>
    </w:p>
    <w:p>
      <w:pPr>
        <w:pStyle w:val="BodyText"/>
      </w:pPr>
      <w:r>
        <w:t xml:space="preserve">My experience in managing both outpatient and inpatient care has prepared me to handle the dynamic demands of a busy ophthalmology department. I am proficient in using electronic medical records (EMR) systems, which enables efficient documentation and coordination with other healthcare providers. Additionally, my strong organizational skills and attention to detail ensure that clinical workflows are optimized, allowing for timely and effective patient care.</w:t>
      </w:r>
    </w:p>
    <w:p>
      <w:pPr>
        <w:pStyle w:val="BodyText"/>
      </w:pPr>
      <w:r>
        <w:t xml:space="preserve">I am particularly impressed by [Hospital/Clinic Name]’s reputation for excellence in ophthalmology and its commitment to community health. Your institution’s focus on [specific initiative or value, e.g., "integrating advanced technology with holistic patient care"] resonates deeply with my own philosophy of medicine. I am eager to bring my expertise in [specific area, e.g., "pediatric ophthalmology" or "retinal diseases"] to your team and contribute to the continued success of your department.</w:t>
      </w:r>
    </w:p>
    <w:p>
      <w:pPr>
        <w:pStyle w:val="BodyText"/>
      </w:pPr>
      <w:r>
        <w:t xml:space="preserve">In addition to my clinical experience, I have actively participated in medical education and outreach programs. As a [previous role, e.g., "volunteer ophthalmologist at a local clinic" or "lecturer at a medical school"], I have mentored junior physicians and engaged with the public to raise awareness about eye health. These experiences have reinforced my belief that ophthalmology is not just about treating vision loss but also about empowering individuals to lead fulfilling lives.</w:t>
      </w:r>
    </w:p>
    <w:p>
      <w:pPr>
        <w:pStyle w:val="BodyText"/>
      </w:pPr>
      <w:r>
        <w:t xml:space="preserve">Israel Jerusalem offers a unique environment where tradition and modernity coexist, and I am excited about the prospect of contributing to its healthcare landscape. The city’s cultural richness, coupled with its dedication to medical innovation, makes it an ideal place for me to grow as a professional while making a meaningful impact on patients’ lives. I am confident that my skills, passion for ophthalmology, and commitment to patient care align seamlessly with the values of your institution.</w:t>
      </w:r>
    </w:p>
    <w:p>
      <w:pPr>
        <w:pStyle w:val="BodyText"/>
      </w:pPr>
      <w:r>
        <w:t xml:space="preserve">Thank you for considering my application. I would be honored to discuss how my background and vision can contribute to [Hospital/Clinic Name]’s mission. I am available at your convenience for an interview and can be reached at [Phone Number] or [Email Address]. Please feel free to contact me with any additional questions about my qualifications.</w:t>
      </w:r>
    </w:p>
    <w:p>
      <w:pPr>
        <w:pStyle w:val="BodyText"/>
      </w:pPr>
      <w:r>
        <w:t xml:space="preserve">Sincerely,</w:t>
      </w:r>
      <w:r>
        <w:br/>
      </w:r>
      <w:r>
        <w:t xml:space="preserve">[Your Full Name]</w:t>
      </w:r>
      <w:r>
        <w:br/>
      </w:r>
      <w:r>
        <w:t xml:space="preserve">[Your Contact Inform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phthalmologist Position in Israel Jerusalem</dc:title>
  <dc:creator/>
  <dc:language>en</dc:language>
  <cp:keywords/>
  <dcterms:created xsi:type="dcterms:W3CDTF">2026-07-21T02:47:53Z</dcterms:created>
  <dcterms:modified xsi:type="dcterms:W3CDTF">2026-07-21T02:47:53Z</dcterms:modified>
</cp:coreProperties>
</file>

<file path=docProps/custom.xml><?xml version="1.0" encoding="utf-8"?>
<Properties xmlns="http://schemas.openxmlformats.org/officeDocument/2006/custom-properties" xmlns:vt="http://schemas.openxmlformats.org/officeDocument/2006/docPropsVTypes"/>
</file>